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F648A98" w:rsidR="000C49FD" w:rsidRPr="00443A64" w:rsidRDefault="00443A64" w:rsidP="00E31880">
      <w:pPr>
        <w:jc w:val="center"/>
        <w:rPr>
          <w:b/>
          <w:bCs/>
          <w:sz w:val="32"/>
          <w:szCs w:val="32"/>
        </w:rPr>
      </w:pPr>
      <w:r w:rsidRPr="00443A64">
        <w:rPr>
          <w:b/>
          <w:bCs/>
          <w:sz w:val="32"/>
          <w:szCs w:val="32"/>
        </w:rPr>
        <w:t>(</w:t>
      </w:r>
      <w:r w:rsidR="001C2468">
        <w:rPr>
          <w:b/>
          <w:bCs/>
          <w:sz w:val="32"/>
          <w:szCs w:val="32"/>
        </w:rPr>
        <w:t>Illinoi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99750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C2468">
        <w:rPr>
          <w:sz w:val="22"/>
          <w:szCs w:val="22"/>
        </w:rPr>
        <w:t>Illinoi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1DB6E9E" w:rsidR="00C543C7" w:rsidRDefault="001C2468"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3F6DF" w14:textId="77777777" w:rsidR="009E5198" w:rsidRDefault="009E51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311E83" w:rsidR="004F70A3" w:rsidRPr="009E5198" w:rsidRDefault="004F70A3" w:rsidP="009E51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6F81B" w14:textId="77777777" w:rsidR="009E5198" w:rsidRDefault="009E51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9E313" w14:textId="77777777" w:rsidR="009E5198" w:rsidRDefault="009E51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487CF2C" w:rsidR="004F70A3" w:rsidRPr="009E5198" w:rsidRDefault="004F70A3" w:rsidP="009E51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1BF6C" w14:textId="77777777" w:rsidR="009E5198" w:rsidRDefault="009E5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3298579">
    <w:abstractNumId w:val="3"/>
  </w:num>
  <w:num w:numId="2" w16cid:durableId="1623072205">
    <w:abstractNumId w:val="2"/>
  </w:num>
  <w:num w:numId="3" w16cid:durableId="1942638106">
    <w:abstractNumId w:val="0"/>
  </w:num>
  <w:num w:numId="4" w16cid:durableId="871891124">
    <w:abstractNumId w:val="4"/>
  </w:num>
  <w:num w:numId="5" w16cid:durableId="584725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C2468"/>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9E5198"/>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